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D19CB" w14:textId="60216960" w:rsidR="00455CBF" w:rsidRPr="00270458" w:rsidRDefault="00455CBF" w:rsidP="00270458">
      <w:pPr>
        <w:bidi/>
        <w:spacing w:line="480" w:lineRule="auto"/>
        <w:jc w:val="center"/>
        <w:rPr>
          <w:rFonts w:cs="Cambria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</w:t>
      </w:r>
      <w:r w:rsidR="000A6F9F">
        <w:rPr>
          <w:rFonts w:cs="B Nazanin" w:hint="cs"/>
          <w:sz w:val="24"/>
          <w:szCs w:val="24"/>
          <w:rtl/>
          <w:lang w:bidi="fa-IR"/>
        </w:rPr>
        <w:t>ا</w:t>
      </w:r>
      <w:r>
        <w:rPr>
          <w:rFonts w:cs="B Nazanin" w:hint="cs"/>
          <w:sz w:val="24"/>
          <w:szCs w:val="24"/>
          <w:rtl/>
          <w:lang w:bidi="fa-IR"/>
        </w:rPr>
        <w:t>سمه تعالی</w:t>
      </w:r>
    </w:p>
    <w:p w14:paraId="3A733BB7" w14:textId="303DEE39" w:rsidR="00BE0C0B" w:rsidRPr="000A6F9F" w:rsidRDefault="005270AD" w:rsidP="005270AD">
      <w:pPr>
        <w:bidi/>
        <w:spacing w:line="240" w:lineRule="auto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0A6F9F">
        <w:rPr>
          <w:rFonts w:cs="B Nazanin" w:hint="cs"/>
          <w:b/>
          <w:bCs/>
          <w:sz w:val="28"/>
          <w:szCs w:val="28"/>
          <w:rtl/>
          <w:lang w:bidi="fa-IR"/>
        </w:rPr>
        <w:t xml:space="preserve">فرم </w:t>
      </w:r>
      <w:r w:rsidR="000A6F9F" w:rsidRPr="000A6F9F">
        <w:rPr>
          <w:rFonts w:cs="B Nazanin" w:hint="cs"/>
          <w:b/>
          <w:bCs/>
          <w:sz w:val="28"/>
          <w:szCs w:val="28"/>
          <w:rtl/>
          <w:lang w:bidi="fa-IR"/>
        </w:rPr>
        <w:t>پروپوزال</w:t>
      </w:r>
      <w:r w:rsidRPr="000A6F9F">
        <w:rPr>
          <w:rFonts w:cs="B Nazanin" w:hint="cs"/>
          <w:b/>
          <w:bCs/>
          <w:sz w:val="28"/>
          <w:szCs w:val="28"/>
          <w:rtl/>
          <w:lang w:bidi="fa-IR"/>
        </w:rPr>
        <w:t xml:space="preserve"> برگزاری کارگاه</w:t>
      </w:r>
      <w:r w:rsidR="008917FB" w:rsidRPr="000A6F9F">
        <w:rPr>
          <w:rFonts w:cs="B Nazanin" w:hint="cs"/>
          <w:b/>
          <w:bCs/>
          <w:sz w:val="28"/>
          <w:szCs w:val="28"/>
          <w:rtl/>
          <w:lang w:bidi="fa-IR"/>
        </w:rPr>
        <w:t xml:space="preserve"> در </w:t>
      </w:r>
      <w:r w:rsidR="00B206C5">
        <w:rPr>
          <w:rFonts w:cs="B Nazanin" w:hint="cs"/>
          <w:b/>
          <w:bCs/>
          <w:sz w:val="28"/>
          <w:szCs w:val="28"/>
          <w:rtl/>
          <w:lang w:bidi="fa-IR"/>
        </w:rPr>
        <w:t>هف</w:t>
      </w:r>
      <w:r w:rsidR="000A6F9F" w:rsidRPr="000A6F9F">
        <w:rPr>
          <w:rFonts w:cs="B Nazanin" w:hint="cs"/>
          <w:b/>
          <w:bCs/>
          <w:sz w:val="28"/>
          <w:szCs w:val="28"/>
          <w:rtl/>
          <w:lang w:bidi="fa-IR"/>
        </w:rPr>
        <w:t>دهمین</w:t>
      </w:r>
      <w:r w:rsidR="008917FB" w:rsidRPr="000A6F9F">
        <w:rPr>
          <w:rFonts w:cs="B Nazanin" w:hint="cs"/>
          <w:b/>
          <w:bCs/>
          <w:sz w:val="28"/>
          <w:szCs w:val="28"/>
          <w:rtl/>
          <w:lang w:bidi="fa-IR"/>
        </w:rPr>
        <w:t xml:space="preserve"> کنگره آزمایشگاه و بالین</w:t>
      </w:r>
    </w:p>
    <w:p w14:paraId="71C6B372" w14:textId="77777777" w:rsidR="00BE0C0B" w:rsidRPr="00D520F7" w:rsidRDefault="00BE0C0B" w:rsidP="00BE0C0B">
      <w:pPr>
        <w:pBdr>
          <w:top w:val="thinThickSmallGap" w:sz="24" w:space="1" w:color="auto"/>
          <w:left w:val="thinThickSmallGap" w:sz="24" w:space="4" w:color="auto"/>
          <w:bottom w:val="thinThickSmallGap" w:sz="24" w:space="1" w:color="auto"/>
          <w:right w:val="thinThickSmallGap" w:sz="24" w:space="4" w:color="auto"/>
        </w:pBdr>
        <w:bidi/>
        <w:rPr>
          <w:rFonts w:cs="B Nazanin"/>
          <w:b/>
          <w:bCs/>
          <w:rtl/>
        </w:rPr>
      </w:pPr>
      <w:r w:rsidRPr="00D520F7">
        <w:rPr>
          <w:rFonts w:cs="B Nazanin" w:hint="cs"/>
          <w:b/>
          <w:bCs/>
          <w:rtl/>
        </w:rPr>
        <w:t>عنوان کارگاه:</w:t>
      </w:r>
    </w:p>
    <w:p w14:paraId="6EDEFFB1" w14:textId="77777777" w:rsidR="00BE0C0B" w:rsidRPr="00D520F7" w:rsidRDefault="00BE0C0B" w:rsidP="00BE0C0B">
      <w:pPr>
        <w:pBdr>
          <w:top w:val="thinThickSmallGap" w:sz="24" w:space="1" w:color="auto"/>
          <w:left w:val="thinThickSmallGap" w:sz="24" w:space="4" w:color="auto"/>
          <w:bottom w:val="thinThickSmallGap" w:sz="24" w:space="1" w:color="auto"/>
          <w:right w:val="thinThickSmallGap" w:sz="24" w:space="4" w:color="auto"/>
        </w:pBdr>
        <w:bidi/>
        <w:rPr>
          <w:rFonts w:cs="B Nazanin"/>
          <w:b/>
          <w:bCs/>
          <w:rtl/>
        </w:rPr>
      </w:pPr>
    </w:p>
    <w:p w14:paraId="7C041D10" w14:textId="77777777" w:rsidR="00BE0C0B" w:rsidRPr="00D520F7" w:rsidRDefault="00BE0C0B" w:rsidP="00BE0C0B">
      <w:pPr>
        <w:pBdr>
          <w:top w:val="thinThickSmallGap" w:sz="24" w:space="1" w:color="auto"/>
          <w:left w:val="thinThickSmallGap" w:sz="24" w:space="4" w:color="auto"/>
          <w:bottom w:val="thinThickSmallGap" w:sz="24" w:space="1" w:color="auto"/>
          <w:right w:val="thinThickSmallGap" w:sz="24" w:space="4" w:color="auto"/>
        </w:pBdr>
        <w:bidi/>
        <w:rPr>
          <w:rFonts w:cs="B Nazanin"/>
          <w:b/>
          <w:bCs/>
          <w:rtl/>
        </w:rPr>
      </w:pPr>
      <w:r w:rsidRPr="00D520F7">
        <w:rPr>
          <w:rFonts w:cs="B Nazanin" w:hint="cs"/>
          <w:b/>
          <w:bCs/>
          <w:rtl/>
        </w:rPr>
        <w:t>مدرس یا مدرسین کارگاه:</w:t>
      </w:r>
    </w:p>
    <w:p w14:paraId="44DBE114" w14:textId="77777777" w:rsidR="00BE0C0B" w:rsidRPr="00D520F7" w:rsidRDefault="00BE0C0B" w:rsidP="00BE0C0B">
      <w:pPr>
        <w:pBdr>
          <w:top w:val="thinThickSmallGap" w:sz="24" w:space="1" w:color="auto"/>
          <w:left w:val="thinThickSmallGap" w:sz="24" w:space="4" w:color="auto"/>
          <w:bottom w:val="thinThickSmallGap" w:sz="24" w:space="1" w:color="auto"/>
          <w:right w:val="thinThickSmallGap" w:sz="24" w:space="4" w:color="auto"/>
        </w:pBdr>
        <w:bidi/>
        <w:rPr>
          <w:rFonts w:cs="B Nazanin"/>
          <w:b/>
          <w:bCs/>
          <w:rtl/>
        </w:rPr>
      </w:pPr>
    </w:p>
    <w:p w14:paraId="42569641" w14:textId="77777777" w:rsidR="00BE0C0B" w:rsidRPr="00D520F7" w:rsidRDefault="00BE0C0B" w:rsidP="00BE0C0B">
      <w:pPr>
        <w:pBdr>
          <w:top w:val="thinThickSmallGap" w:sz="24" w:space="1" w:color="auto"/>
          <w:left w:val="thinThickSmallGap" w:sz="24" w:space="4" w:color="auto"/>
          <w:bottom w:val="thinThickSmallGap" w:sz="24" w:space="1" w:color="auto"/>
          <w:right w:val="thinThickSmallGap" w:sz="24" w:space="4" w:color="auto"/>
        </w:pBdr>
        <w:bidi/>
        <w:rPr>
          <w:rFonts w:cs="B Nazanin"/>
          <w:b/>
          <w:bCs/>
          <w:rtl/>
        </w:rPr>
      </w:pPr>
      <w:r w:rsidRPr="00D520F7">
        <w:rPr>
          <w:rFonts w:cs="B Nazanin" w:hint="cs"/>
          <w:b/>
          <w:bCs/>
          <w:rtl/>
        </w:rPr>
        <w:t xml:space="preserve">دانشگاه </w:t>
      </w:r>
      <w:r w:rsidR="00ED1920">
        <w:rPr>
          <w:rFonts w:cs="B Nazanin" w:hint="cs"/>
          <w:b/>
          <w:bCs/>
          <w:rtl/>
        </w:rPr>
        <w:t xml:space="preserve">یا مرکز </w:t>
      </w:r>
      <w:r w:rsidRPr="00D520F7">
        <w:rPr>
          <w:rFonts w:cs="B Nazanin" w:hint="cs"/>
          <w:b/>
          <w:bCs/>
          <w:rtl/>
        </w:rPr>
        <w:t>محل خدمت:</w:t>
      </w:r>
    </w:p>
    <w:p w14:paraId="0ECF1B3A" w14:textId="77777777" w:rsidR="00BE0C0B" w:rsidRPr="00D520F7" w:rsidRDefault="00BE0C0B" w:rsidP="00BE0C0B">
      <w:pPr>
        <w:pBdr>
          <w:top w:val="thinThickSmallGap" w:sz="24" w:space="1" w:color="auto"/>
          <w:left w:val="thinThickSmallGap" w:sz="24" w:space="4" w:color="auto"/>
          <w:bottom w:val="thinThickSmallGap" w:sz="24" w:space="1" w:color="auto"/>
          <w:right w:val="thinThickSmallGap" w:sz="24" w:space="4" w:color="auto"/>
        </w:pBdr>
        <w:bidi/>
        <w:rPr>
          <w:rFonts w:cs="B Nazanin"/>
          <w:b/>
          <w:bCs/>
          <w:rtl/>
        </w:rPr>
      </w:pPr>
    </w:p>
    <w:p w14:paraId="3A542ADB" w14:textId="77777777" w:rsidR="00BE0C0B" w:rsidRPr="00D520F7" w:rsidRDefault="00BE0C0B" w:rsidP="008917FB">
      <w:pPr>
        <w:pBdr>
          <w:top w:val="thinThickSmallGap" w:sz="24" w:space="1" w:color="auto"/>
          <w:left w:val="thinThickSmallGap" w:sz="24" w:space="4" w:color="auto"/>
          <w:bottom w:val="thinThickSmallGap" w:sz="24" w:space="1" w:color="auto"/>
          <w:right w:val="thinThickSmallGap" w:sz="24" w:space="4" w:color="auto"/>
        </w:pBdr>
        <w:bidi/>
        <w:rPr>
          <w:rFonts w:cs="B Nazanin"/>
          <w:b/>
          <w:bCs/>
          <w:rtl/>
        </w:rPr>
      </w:pPr>
      <w:r w:rsidRPr="00D520F7">
        <w:rPr>
          <w:rFonts w:cs="B Nazanin" w:hint="cs"/>
          <w:b/>
          <w:bCs/>
          <w:rtl/>
        </w:rPr>
        <w:t>تلفن تماس:</w:t>
      </w:r>
    </w:p>
    <w:p w14:paraId="49FCE288" w14:textId="77777777" w:rsidR="00BE0C0B" w:rsidRPr="00D520F7" w:rsidRDefault="00BE0C0B" w:rsidP="00BE0C0B">
      <w:pPr>
        <w:pBdr>
          <w:top w:val="thinThickSmallGap" w:sz="24" w:space="1" w:color="auto"/>
          <w:left w:val="thinThickSmallGap" w:sz="24" w:space="4" w:color="auto"/>
          <w:bottom w:val="thinThickSmallGap" w:sz="24" w:space="1" w:color="auto"/>
          <w:right w:val="thinThickSmallGap" w:sz="24" w:space="4" w:color="auto"/>
        </w:pBdr>
        <w:bidi/>
        <w:rPr>
          <w:rFonts w:cs="B Nazanin"/>
          <w:b/>
          <w:bCs/>
          <w:rtl/>
        </w:rPr>
      </w:pPr>
      <w:r w:rsidRPr="00D520F7">
        <w:rPr>
          <w:rFonts w:cs="B Nazanin" w:hint="cs"/>
          <w:b/>
          <w:bCs/>
          <w:rtl/>
        </w:rPr>
        <w:t>ایمیل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7C52" w14:paraId="0F3B396C" w14:textId="77777777" w:rsidTr="008C7C52">
        <w:tc>
          <w:tcPr>
            <w:tcW w:w="9350" w:type="dxa"/>
          </w:tcPr>
          <w:p w14:paraId="058B667C" w14:textId="77777777" w:rsidR="008C7C52" w:rsidRDefault="008C7C52" w:rsidP="00BE0C0B">
            <w:pPr>
              <w:bidi/>
              <w:rPr>
                <w:rFonts w:cs="B Nazanin"/>
                <w:rtl/>
              </w:rPr>
            </w:pPr>
            <w:r w:rsidRPr="00D520F7">
              <w:rPr>
                <w:rFonts w:cs="B Nazanin" w:hint="cs"/>
                <w:b/>
                <w:bCs/>
                <w:rtl/>
              </w:rPr>
              <w:t>هدف و دامنه کاربرد کارگاه</w:t>
            </w:r>
            <w:r>
              <w:rPr>
                <w:rFonts w:cs="B Nazanin"/>
                <w:b/>
                <w:bCs/>
              </w:rPr>
              <w:t>:</w:t>
            </w:r>
            <w:r w:rsidRPr="00D520F7">
              <w:rPr>
                <w:rFonts w:cs="B Nazanin" w:hint="cs"/>
                <w:b/>
                <w:bCs/>
                <w:rtl/>
              </w:rPr>
              <w:t xml:space="preserve"> </w:t>
            </w:r>
            <w:r w:rsidRPr="00657B82">
              <w:rPr>
                <w:rFonts w:cs="B Nazanin" w:hint="cs"/>
                <w:rtl/>
              </w:rPr>
              <w:t>(حداکثر 100 کلمه)</w:t>
            </w:r>
          </w:p>
          <w:p w14:paraId="4FE745D0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766E2130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79FC2C77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5A42BF26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4DAC00A0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5AA0E293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6921032E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3283FD7D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0CA06EF8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01CDC94F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4EB08B6E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65E1C97C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21FB98AE" w14:textId="77777777" w:rsidR="008C7C52" w:rsidRDefault="008C7C52" w:rsidP="008C7C52">
            <w:pPr>
              <w:bidi/>
              <w:rPr>
                <w:rFonts w:cs="B Nazanin"/>
                <w:rtl/>
              </w:rPr>
            </w:pPr>
          </w:p>
          <w:p w14:paraId="4C1CFDA3" w14:textId="77777777" w:rsidR="008C7C52" w:rsidRDefault="008C7C52" w:rsidP="008C7C52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8C7C52" w14:paraId="754B1511" w14:textId="77777777" w:rsidTr="008C7C52">
        <w:tc>
          <w:tcPr>
            <w:tcW w:w="9350" w:type="dxa"/>
          </w:tcPr>
          <w:p w14:paraId="6E16AA97" w14:textId="0B4C259C" w:rsidR="008C7C52" w:rsidRDefault="00776FC2" w:rsidP="008C7C52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تعداد </w:t>
            </w:r>
            <w:r w:rsidR="008C7C52" w:rsidRPr="00D520F7">
              <w:rPr>
                <w:rFonts w:cs="B Nazanin" w:hint="cs"/>
                <w:b/>
                <w:bCs/>
                <w:rtl/>
              </w:rPr>
              <w:t>شرکت کنندگان</w:t>
            </w:r>
            <w:r>
              <w:rPr>
                <w:rFonts w:cs="B Nazanin" w:hint="cs"/>
                <w:b/>
                <w:bCs/>
                <w:rtl/>
              </w:rPr>
              <w:t xml:space="preserve"> (ظرفیت</w:t>
            </w:r>
            <w:r w:rsidR="008C7C52" w:rsidRPr="00D520F7">
              <w:rPr>
                <w:rFonts w:cs="B Nazanin" w:hint="cs"/>
                <w:b/>
                <w:bCs/>
                <w:rtl/>
              </w:rPr>
              <w:t xml:space="preserve"> گارگاه</w:t>
            </w:r>
            <w:r>
              <w:rPr>
                <w:rFonts w:cs="B Nazanin" w:hint="cs"/>
                <w:b/>
                <w:bCs/>
                <w:rtl/>
              </w:rPr>
              <w:t>) و گروه های هدف</w:t>
            </w:r>
            <w:r w:rsidR="008C7C52" w:rsidRPr="00D520F7">
              <w:rPr>
                <w:rFonts w:cs="B Nazanin" w:hint="cs"/>
                <w:b/>
                <w:bCs/>
                <w:rtl/>
              </w:rPr>
              <w:t>:</w:t>
            </w:r>
          </w:p>
          <w:p w14:paraId="769B5232" w14:textId="77777777" w:rsidR="008C7C52" w:rsidRPr="00D520F7" w:rsidRDefault="008C7C52" w:rsidP="008C7C52">
            <w:pPr>
              <w:bidi/>
              <w:rPr>
                <w:rFonts w:cs="B Nazanin"/>
                <w:b/>
                <w:bCs/>
                <w:rtl/>
              </w:rPr>
            </w:pPr>
          </w:p>
          <w:p w14:paraId="3FAD455F" w14:textId="77777777" w:rsidR="008C7C52" w:rsidRDefault="008C7C52" w:rsidP="00BE0C0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8C7C52" w14:paraId="33043312" w14:textId="77777777" w:rsidTr="008C7C52">
        <w:tc>
          <w:tcPr>
            <w:tcW w:w="9350" w:type="dxa"/>
          </w:tcPr>
          <w:p w14:paraId="5C7418EC" w14:textId="53F530B1" w:rsidR="008C7C52" w:rsidRDefault="008C7C52" w:rsidP="008C7C52">
            <w:pPr>
              <w:bidi/>
              <w:rPr>
                <w:rFonts w:cs="B Nazanin"/>
                <w:b/>
                <w:bCs/>
                <w:rtl/>
              </w:rPr>
            </w:pPr>
            <w:r w:rsidRPr="00D520F7">
              <w:rPr>
                <w:rFonts w:cs="B Nazanin" w:hint="cs"/>
                <w:b/>
                <w:bCs/>
                <w:rtl/>
              </w:rPr>
              <w:t>برنامه کارگاه</w:t>
            </w:r>
            <w:r w:rsidR="00776FC2">
              <w:rPr>
                <w:rFonts w:cs="B Nazanin" w:hint="cs"/>
                <w:b/>
                <w:bCs/>
                <w:rtl/>
              </w:rPr>
              <w:t xml:space="preserve"> (سرفصل های کارگاه)</w:t>
            </w:r>
          </w:p>
          <w:p w14:paraId="6CECF75D" w14:textId="77777777" w:rsidR="008C7C52" w:rsidRPr="00D520F7" w:rsidRDefault="008C7C52" w:rsidP="008C7C52">
            <w:pPr>
              <w:bidi/>
              <w:rPr>
                <w:rFonts w:cs="B Nazanin"/>
                <w:b/>
                <w:bCs/>
                <w:rtl/>
              </w:rPr>
            </w:pPr>
          </w:p>
          <w:p w14:paraId="59DA9EA0" w14:textId="77777777" w:rsidR="008C7C52" w:rsidRDefault="008C7C52" w:rsidP="00BE0C0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8C7C52" w14:paraId="4DB382C5" w14:textId="77777777" w:rsidTr="008C7C52">
        <w:tc>
          <w:tcPr>
            <w:tcW w:w="9350" w:type="dxa"/>
          </w:tcPr>
          <w:p w14:paraId="4328164D" w14:textId="44ED25A8" w:rsidR="008C7C52" w:rsidRDefault="008C7C52" w:rsidP="008C7C52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lastRenderedPageBreak/>
              <w:t>مدت کارگاه</w:t>
            </w:r>
            <w:r w:rsidR="00776FC2">
              <w:rPr>
                <w:rFonts w:cs="B Nazanin" w:hint="cs"/>
                <w:b/>
                <w:bCs/>
                <w:rtl/>
              </w:rPr>
              <w:t xml:space="preserve"> (ساعتی/یک روزه/دو روزه)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  <w:p w14:paraId="73EC5CDD" w14:textId="77777777" w:rsidR="008C7C52" w:rsidRDefault="008C7C52" w:rsidP="00BE0C0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8C7C52" w14:paraId="680FC27B" w14:textId="77777777" w:rsidTr="008C7C52">
        <w:tc>
          <w:tcPr>
            <w:tcW w:w="9350" w:type="dxa"/>
          </w:tcPr>
          <w:p w14:paraId="7AAC9C66" w14:textId="58CA7240" w:rsidR="008C7C52" w:rsidRDefault="008C7C52" w:rsidP="008C7C52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شیوه تدریس:</w:t>
            </w:r>
          </w:p>
          <w:p w14:paraId="698DE161" w14:textId="240E8F0D" w:rsidR="00776FC2" w:rsidRDefault="00776FC2" w:rsidP="00776FC2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-تئوری/عملی/هردو</w:t>
            </w:r>
          </w:p>
          <w:p w14:paraId="5D92B991" w14:textId="70FDD8A0" w:rsidR="00776FC2" w:rsidRDefault="00776FC2" w:rsidP="00776FC2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-حضوری/آنلاین(وبینار)</w:t>
            </w:r>
          </w:p>
          <w:p w14:paraId="4AF8F748" w14:textId="77777777" w:rsidR="008C7C52" w:rsidRDefault="008C7C52" w:rsidP="008C7C52">
            <w:pPr>
              <w:bidi/>
              <w:rPr>
                <w:rFonts w:cs="B Nazanin"/>
                <w:b/>
                <w:bCs/>
                <w:rtl/>
              </w:rPr>
            </w:pPr>
          </w:p>
          <w:p w14:paraId="4C33534E" w14:textId="77777777" w:rsidR="008C7C52" w:rsidRDefault="008C7C52" w:rsidP="00BE0C0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8C7C52" w14:paraId="54AF65AC" w14:textId="77777777" w:rsidTr="008C7C52">
        <w:tc>
          <w:tcPr>
            <w:tcW w:w="9350" w:type="dxa"/>
          </w:tcPr>
          <w:p w14:paraId="3FA4DF25" w14:textId="52B7111D" w:rsidR="008C7C52" w:rsidRDefault="008C7C52" w:rsidP="008C7C5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جهیزات مورد نیاز برای برگزاری کارگاه</w:t>
            </w:r>
            <w:r w:rsidR="00776FC2">
              <w:rPr>
                <w:rFonts w:cs="B Nazanin" w:hint="cs"/>
                <w:b/>
                <w:bCs/>
                <w:rtl/>
                <w:lang w:bidi="fa-IR"/>
              </w:rPr>
              <w:t xml:space="preserve"> و هزینه های مرتبط</w:t>
            </w:r>
            <w:r>
              <w:rPr>
                <w:rFonts w:cs="B Nazanin" w:hint="cs"/>
                <w:b/>
                <w:bCs/>
                <w:rtl/>
                <w:lang w:bidi="fa-IR"/>
              </w:rPr>
              <w:t>:</w:t>
            </w:r>
          </w:p>
          <w:p w14:paraId="33116EF3" w14:textId="77777777" w:rsidR="008C7C52" w:rsidRDefault="008C7C52" w:rsidP="008C7C5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14:paraId="3EDA3852" w14:textId="77777777" w:rsidR="008C7C52" w:rsidRDefault="008C7C52" w:rsidP="00BE0C0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776FC2" w14:paraId="399471A1" w14:textId="77777777" w:rsidTr="008C7C52">
        <w:tc>
          <w:tcPr>
            <w:tcW w:w="9350" w:type="dxa"/>
          </w:tcPr>
          <w:p w14:paraId="14A92F9E" w14:textId="296EED52" w:rsidR="00776FC2" w:rsidRDefault="00776FC2" w:rsidP="008C7C5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هزینه پیشنهادی برای کارگاه:</w:t>
            </w:r>
          </w:p>
        </w:tc>
      </w:tr>
      <w:tr w:rsidR="00776FC2" w14:paraId="73321A6B" w14:textId="77777777" w:rsidTr="008C7C52">
        <w:tc>
          <w:tcPr>
            <w:tcW w:w="9350" w:type="dxa"/>
          </w:tcPr>
          <w:p w14:paraId="1DEB2E00" w14:textId="77777777" w:rsidR="00776FC2" w:rsidRDefault="00776FC2" w:rsidP="008C7C5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مکان برگزاری: </w:t>
            </w:r>
          </w:p>
          <w:p w14:paraId="7E5737B2" w14:textId="2FE58E35" w:rsidR="00776FC2" w:rsidRDefault="00776FC2" w:rsidP="00776FC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- توسط خود مدرس و دانشگاه/مرکز تحقیقاتی/آزمایشگاه مرتبط</w:t>
            </w:r>
          </w:p>
          <w:p w14:paraId="3ACA0517" w14:textId="64F14956" w:rsidR="00776FC2" w:rsidRDefault="00776FC2" w:rsidP="00776FC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-کنگره در اختیار قرار دهد</w:t>
            </w:r>
          </w:p>
        </w:tc>
      </w:tr>
      <w:tr w:rsidR="00776FC2" w14:paraId="30202262" w14:textId="77777777" w:rsidTr="008C7C52">
        <w:tc>
          <w:tcPr>
            <w:tcW w:w="9350" w:type="dxa"/>
          </w:tcPr>
          <w:p w14:paraId="21A0C7DD" w14:textId="7779840C" w:rsidR="00776FC2" w:rsidRDefault="00776FC2" w:rsidP="008C7C5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کارگاه امتیاز بازآموزی نیاز دارد/ندارد</w:t>
            </w:r>
          </w:p>
        </w:tc>
      </w:tr>
      <w:tr w:rsidR="00776FC2" w14:paraId="09297B0B" w14:textId="77777777" w:rsidTr="008C7C52">
        <w:tc>
          <w:tcPr>
            <w:tcW w:w="9350" w:type="dxa"/>
          </w:tcPr>
          <w:p w14:paraId="238A3BEB" w14:textId="677EF732" w:rsidR="00776FC2" w:rsidRDefault="00776FC2" w:rsidP="008C7C5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کارگاه نیاز به پذیرایی دارد/ندارد</w:t>
            </w:r>
          </w:p>
        </w:tc>
      </w:tr>
      <w:tr w:rsidR="008C7C52" w14:paraId="2DFF1178" w14:textId="77777777" w:rsidTr="008C7C52">
        <w:tc>
          <w:tcPr>
            <w:tcW w:w="9350" w:type="dxa"/>
          </w:tcPr>
          <w:p w14:paraId="37BA9D1A" w14:textId="42CE3A7A" w:rsidR="001510DF" w:rsidRDefault="001510DF" w:rsidP="008C7C52">
            <w:pPr>
              <w:bidi/>
              <w:rPr>
                <w:rFonts w:cs="B Nazanin"/>
                <w:b/>
                <w:bCs/>
                <w:color w:val="C00000"/>
                <w:rtl/>
              </w:rPr>
            </w:pPr>
            <w:r>
              <w:rPr>
                <w:rFonts w:cs="B Nazanin" w:hint="cs"/>
                <w:b/>
                <w:bCs/>
                <w:color w:val="C00000"/>
                <w:rtl/>
              </w:rPr>
              <w:t>توجه 1: لطفا در هر کدام از آیتم ها، توضیح کوتاهی در هر بخش داده شود.</w:t>
            </w:r>
          </w:p>
          <w:p w14:paraId="67DC670D" w14:textId="6A0C8914" w:rsidR="008C7C52" w:rsidRDefault="001510DF" w:rsidP="001510DF">
            <w:pPr>
              <w:bidi/>
              <w:rPr>
                <w:rFonts w:cs="B Nazanin"/>
                <w:b/>
                <w:bCs/>
                <w:color w:val="C00000"/>
                <w:rtl/>
              </w:rPr>
            </w:pPr>
            <w:r>
              <w:rPr>
                <w:rFonts w:cs="B Nazanin" w:hint="cs"/>
                <w:b/>
                <w:bCs/>
                <w:color w:val="C00000"/>
                <w:rtl/>
              </w:rPr>
              <w:t xml:space="preserve">توجه 2: </w:t>
            </w:r>
            <w:r w:rsidR="000A6F9F" w:rsidRPr="000A6F9F">
              <w:rPr>
                <w:rFonts w:cs="B Nazanin" w:hint="cs"/>
                <w:b/>
                <w:bCs/>
                <w:color w:val="C00000"/>
                <w:rtl/>
              </w:rPr>
              <w:t xml:space="preserve">لطفا </w:t>
            </w:r>
            <w:r w:rsidR="00776FC2" w:rsidRPr="000A6F9F">
              <w:rPr>
                <w:rFonts w:cs="B Nazanin" w:hint="cs"/>
                <w:b/>
                <w:bCs/>
                <w:color w:val="C00000"/>
                <w:rtl/>
              </w:rPr>
              <w:t>رزومه سخنران/سخن</w:t>
            </w:r>
            <w:r w:rsidR="000A6F9F">
              <w:rPr>
                <w:rFonts w:cs="B Nazanin" w:hint="cs"/>
                <w:b/>
                <w:bCs/>
                <w:color w:val="C00000"/>
                <w:rtl/>
              </w:rPr>
              <w:t>ر</w:t>
            </w:r>
            <w:r w:rsidR="00776FC2" w:rsidRPr="000A6F9F">
              <w:rPr>
                <w:rFonts w:cs="B Nazanin" w:hint="cs"/>
                <w:b/>
                <w:bCs/>
                <w:color w:val="C00000"/>
                <w:rtl/>
              </w:rPr>
              <w:t>انان کارگاه بطور جداگانه در کنار ف</w:t>
            </w:r>
            <w:r w:rsidR="000A6F9F" w:rsidRPr="000A6F9F">
              <w:rPr>
                <w:rFonts w:cs="B Nazanin" w:hint="cs"/>
                <w:b/>
                <w:bCs/>
                <w:color w:val="C00000"/>
                <w:rtl/>
              </w:rPr>
              <w:t>رم</w:t>
            </w:r>
            <w:r w:rsidR="00776FC2" w:rsidRPr="000A6F9F">
              <w:rPr>
                <w:rFonts w:cs="B Nazanin" w:hint="cs"/>
                <w:b/>
                <w:bCs/>
                <w:color w:val="C00000"/>
                <w:rtl/>
              </w:rPr>
              <w:t xml:space="preserve"> پرو</w:t>
            </w:r>
            <w:r w:rsidR="000A6F9F" w:rsidRPr="000A6F9F">
              <w:rPr>
                <w:rFonts w:cs="B Nazanin" w:hint="cs"/>
                <w:b/>
                <w:bCs/>
                <w:color w:val="C00000"/>
                <w:rtl/>
              </w:rPr>
              <w:t>پوزال برگزاری کارگاه بصورت فایل/فایل</w:t>
            </w:r>
            <w:r w:rsidR="000A6F9F" w:rsidRPr="000A6F9F">
              <w:rPr>
                <w:rFonts w:cs="B Nazanin"/>
                <w:b/>
                <w:bCs/>
                <w:color w:val="C00000"/>
                <w:rtl/>
              </w:rPr>
              <w:softHyphen/>
            </w:r>
            <w:r w:rsidR="000A6F9F" w:rsidRPr="000A6F9F">
              <w:rPr>
                <w:rFonts w:cs="B Nazanin" w:hint="cs"/>
                <w:b/>
                <w:bCs/>
                <w:color w:val="C00000"/>
                <w:rtl/>
              </w:rPr>
              <w:t>های جداگانه</w:t>
            </w:r>
            <w:r>
              <w:rPr>
                <w:rFonts w:cs="B Nazanin" w:hint="cs"/>
                <w:b/>
                <w:bCs/>
                <w:color w:val="C00000"/>
                <w:rtl/>
              </w:rPr>
              <w:t xml:space="preserve"> به</w:t>
            </w:r>
            <w:r w:rsidR="000A6F9F" w:rsidRPr="000A6F9F">
              <w:rPr>
                <w:rFonts w:cs="B Nazanin" w:hint="cs"/>
                <w:b/>
                <w:bCs/>
                <w:color w:val="C00000"/>
                <w:rtl/>
              </w:rPr>
              <w:t xml:space="preserve"> ایمیل</w:t>
            </w:r>
            <w:r>
              <w:rPr>
                <w:rFonts w:cs="B Nazanin" w:hint="cs"/>
                <w:b/>
                <w:bCs/>
                <w:color w:val="C00000"/>
                <w:rtl/>
              </w:rPr>
              <w:t xml:space="preserve"> اعلامی در اطلاعیه ارسال</w:t>
            </w:r>
            <w:r w:rsidR="000A6F9F" w:rsidRPr="000A6F9F">
              <w:rPr>
                <w:rFonts w:cs="B Nazanin" w:hint="cs"/>
                <w:b/>
                <w:bCs/>
                <w:color w:val="C00000"/>
                <w:rtl/>
              </w:rPr>
              <w:t xml:space="preserve"> شود.</w:t>
            </w:r>
          </w:p>
          <w:p w14:paraId="7DF3BACC" w14:textId="7FC62B8C" w:rsidR="008649C5" w:rsidRDefault="008649C5" w:rsidP="008649C5">
            <w:pPr>
              <w:bidi/>
              <w:jc w:val="center"/>
              <w:rPr>
                <w:rFonts w:cs="B Nazanin"/>
                <w:b/>
                <w:bCs/>
                <w:color w:val="C00000"/>
                <w:rtl/>
              </w:rPr>
            </w:pPr>
            <w:r>
              <w:rPr>
                <w:rFonts w:cs="B Nazanin" w:hint="cs"/>
                <w:b/>
                <w:bCs/>
                <w:color w:val="C00000"/>
                <w:rtl/>
              </w:rPr>
              <w:t>آدرس ایمیل جهت ارسال فایل</w:t>
            </w:r>
            <w:r>
              <w:rPr>
                <w:rFonts w:cs="B Nazanin"/>
                <w:b/>
                <w:bCs/>
                <w:color w:val="C00000"/>
                <w:rtl/>
              </w:rPr>
              <w:softHyphen/>
            </w:r>
            <w:r>
              <w:rPr>
                <w:rFonts w:cs="B Nazanin" w:hint="cs"/>
                <w:b/>
                <w:bCs/>
                <w:color w:val="C00000"/>
                <w:rtl/>
              </w:rPr>
              <w:t>ها:</w:t>
            </w:r>
          </w:p>
          <w:p w14:paraId="418BA256" w14:textId="6EB4E782" w:rsidR="008C7C52" w:rsidRPr="00D520F7" w:rsidRDefault="00B206C5" w:rsidP="00B206C5">
            <w:pPr>
              <w:bidi/>
              <w:jc w:val="center"/>
              <w:rPr>
                <w:rFonts w:cs="B Nazanin"/>
                <w:b/>
                <w:bCs/>
              </w:rPr>
            </w:pPr>
            <w:r w:rsidRPr="00B206C5">
              <w:rPr>
                <w:rFonts w:cs="B Nazanin"/>
                <w:b/>
                <w:bCs/>
                <w:color w:val="C00000"/>
                <w:sz w:val="28"/>
                <w:szCs w:val="28"/>
              </w:rPr>
              <w:t>s.shateri1364@gmail.com</w:t>
            </w:r>
          </w:p>
          <w:p w14:paraId="24DF8507" w14:textId="77777777" w:rsidR="008C7C52" w:rsidRDefault="008C7C52" w:rsidP="00BE0C0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</w:tbl>
    <w:p w14:paraId="2D4DFDB7" w14:textId="77777777" w:rsidR="00BE0C0B" w:rsidRPr="00D520F7" w:rsidRDefault="00BE0C0B" w:rsidP="00BE0C0B">
      <w:pPr>
        <w:bidi/>
        <w:rPr>
          <w:rFonts w:cs="B Nazanin"/>
          <w:b/>
          <w:bCs/>
          <w:rtl/>
        </w:rPr>
      </w:pPr>
    </w:p>
    <w:p w14:paraId="240B1625" w14:textId="77777777" w:rsidR="00BE0C0B" w:rsidRPr="00D520F7" w:rsidRDefault="00BE0C0B" w:rsidP="00BE0C0B">
      <w:pPr>
        <w:bidi/>
        <w:rPr>
          <w:rFonts w:cs="B Nazanin"/>
          <w:b/>
          <w:bCs/>
          <w:rtl/>
        </w:rPr>
      </w:pPr>
    </w:p>
    <w:sectPr w:rsidR="00BE0C0B" w:rsidRPr="00D520F7" w:rsidSect="008C7C52">
      <w:pgSz w:w="12240" w:h="15840"/>
      <w:pgMar w:top="1440" w:right="1440" w:bottom="1440" w:left="144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0MjC1MDMwsjQxsDRX0lEKTi0uzszPAykwrAUAZy6tiSwAAAA="/>
  </w:docVars>
  <w:rsids>
    <w:rsidRoot w:val="00455CBF"/>
    <w:rsid w:val="00097C9C"/>
    <w:rsid w:val="000A6F9F"/>
    <w:rsid w:val="00145B5E"/>
    <w:rsid w:val="001510DF"/>
    <w:rsid w:val="00270458"/>
    <w:rsid w:val="00455CBF"/>
    <w:rsid w:val="005270AD"/>
    <w:rsid w:val="00776FC2"/>
    <w:rsid w:val="00846B4A"/>
    <w:rsid w:val="008649C5"/>
    <w:rsid w:val="008917FB"/>
    <w:rsid w:val="008C7C52"/>
    <w:rsid w:val="00953960"/>
    <w:rsid w:val="00B206C5"/>
    <w:rsid w:val="00BE0C0B"/>
    <w:rsid w:val="00C24160"/>
    <w:rsid w:val="00ED1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4F42FF"/>
  <w15:chartTrackingRefBased/>
  <w15:docId w15:val="{B787315A-DABF-4D3E-93C4-DE09115CD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7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FDB27-0CC5-4E6B-ADBB-04F9C4A85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148</Words>
  <Characters>798</Characters>
  <Application>Microsoft Office Word</Application>
  <DocSecurity>0</DocSecurity>
  <Lines>5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kord</dc:creator>
  <cp:keywords/>
  <dc:description/>
  <cp:lastModifiedBy>dell</cp:lastModifiedBy>
  <cp:revision>9</cp:revision>
  <dcterms:created xsi:type="dcterms:W3CDTF">2019-09-15T11:40:00Z</dcterms:created>
  <dcterms:modified xsi:type="dcterms:W3CDTF">2025-11-20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c5208f-61eb-49ca-a436-8e9a19ef1196</vt:lpwstr>
  </property>
</Properties>
</file>